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9C4659" w14:textId="0D75B257" w:rsidR="0053696E" w:rsidRPr="0053696E" w:rsidRDefault="0053696E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0185EBC4" wp14:editId="386696D8">
            <wp:simplePos x="0" y="0"/>
            <wp:positionH relativeFrom="column">
              <wp:posOffset>5754370</wp:posOffset>
            </wp:positionH>
            <wp:positionV relativeFrom="paragraph">
              <wp:posOffset>6985</wp:posOffset>
            </wp:positionV>
            <wp:extent cx="826770" cy="826770"/>
            <wp:effectExtent l="0" t="0" r="0" b="0"/>
            <wp:wrapTight wrapText="bothSides">
              <wp:wrapPolygon edited="0">
                <wp:start x="3982" y="498"/>
                <wp:lineTo x="498" y="5972"/>
                <wp:lineTo x="0" y="7465"/>
                <wp:lineTo x="0" y="15429"/>
                <wp:lineTo x="995" y="17419"/>
                <wp:lineTo x="3982" y="17419"/>
                <wp:lineTo x="3982" y="20406"/>
                <wp:lineTo x="16922" y="20406"/>
                <wp:lineTo x="16922" y="17419"/>
                <wp:lineTo x="19908" y="17419"/>
                <wp:lineTo x="20903" y="15429"/>
                <wp:lineTo x="20903" y="6968"/>
                <wp:lineTo x="14433" y="498"/>
                <wp:lineTo x="3982" y="498"/>
              </wp:wrapPolygon>
            </wp:wrapTight>
            <wp:docPr id="1957300608" name="Graphic 2" descr="Print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300608" name="Graphic 1957300608" descr="Printer with solid fill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770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3696E">
        <w:rPr>
          <w:b/>
          <w:bCs/>
        </w:rPr>
        <w:t>PAMPY EATS</w:t>
      </w:r>
    </w:p>
    <w:p w14:paraId="5EA469CC" w14:textId="77777777" w:rsidR="0053696E" w:rsidRDefault="0053696E">
      <w:r>
        <w:t>1</w:t>
      </w:r>
      <w:r w:rsidRPr="0053696E">
        <w:rPr>
          <w:vertAlign w:val="superscript"/>
        </w:rPr>
        <w:t>st</w:t>
      </w:r>
      <w:r>
        <w:t xml:space="preserve"> July – 28</w:t>
      </w:r>
      <w:r w:rsidRPr="0053696E">
        <w:rPr>
          <w:vertAlign w:val="superscript"/>
        </w:rPr>
        <w:t>th</w:t>
      </w:r>
      <w:r>
        <w:t xml:space="preserve"> July 2024. </w:t>
      </w:r>
    </w:p>
    <w:p w14:paraId="351678B7" w14:textId="77777777" w:rsidR="0053696E" w:rsidRDefault="0053696E"/>
    <w:p w14:paraId="758B4AE5" w14:textId="70D84D32" w:rsidR="0053696E" w:rsidRDefault="0053696E" w:rsidP="0053696E">
      <w:pPr>
        <w:pStyle w:val="ListParagraph"/>
        <w:numPr>
          <w:ilvl w:val="0"/>
          <w:numId w:val="2"/>
        </w:numPr>
      </w:pPr>
      <w:r>
        <w:t xml:space="preserve">Use this as your shopping list. </w:t>
      </w:r>
    </w:p>
    <w:p w14:paraId="17D6CB83" w14:textId="0AD43A93" w:rsidR="0053696E" w:rsidRDefault="0053696E" w:rsidP="0053696E">
      <w:pPr>
        <w:pStyle w:val="ListParagraph"/>
        <w:numPr>
          <w:ilvl w:val="0"/>
          <w:numId w:val="2"/>
        </w:numPr>
      </w:pPr>
      <w:r>
        <w:t xml:space="preserve">Make fresh and eat a portion to satisfy your appetite.  </w:t>
      </w:r>
    </w:p>
    <w:p w14:paraId="56012AA5" w14:textId="77777777" w:rsidR="0053696E" w:rsidRDefault="0053696E"/>
    <w:p w14:paraId="5B3B17DF" w14:textId="77777777" w:rsidR="0053696E" w:rsidRPr="0053696E" w:rsidRDefault="0053696E" w:rsidP="0053696E">
      <w:pPr>
        <w:jc w:val="center"/>
        <w:rPr>
          <w:b/>
          <w:bCs/>
        </w:rPr>
      </w:pPr>
      <w:r w:rsidRPr="0053696E">
        <w:rPr>
          <w:b/>
          <w:bCs/>
        </w:rPr>
        <w:t>Breakfast</w:t>
      </w:r>
    </w:p>
    <w:p w14:paraId="460F21DD" w14:textId="77777777" w:rsidR="0053696E" w:rsidRDefault="005369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53696E" w:rsidRPr="0053696E" w14:paraId="0FB896E4" w14:textId="77777777" w:rsidTr="0053696E">
        <w:tc>
          <w:tcPr>
            <w:tcW w:w="1742" w:type="dxa"/>
            <w:shd w:val="clear" w:color="auto" w:fill="D9D9D9" w:themeFill="background1" w:themeFillShade="D9"/>
          </w:tcPr>
          <w:p w14:paraId="1C9192E1" w14:textId="325C7369" w:rsidR="0053696E" w:rsidRPr="0053696E" w:rsidRDefault="0053696E" w:rsidP="0053696E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1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17BC8D32" w14:textId="1FC457E4" w:rsidR="0053696E" w:rsidRPr="0053696E" w:rsidRDefault="0053696E" w:rsidP="0053696E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2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378172C5" w14:textId="4A6C8A03" w:rsidR="0053696E" w:rsidRPr="0053696E" w:rsidRDefault="0053696E" w:rsidP="0053696E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3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7C1CC937" w14:textId="40F77A2B" w:rsidR="0053696E" w:rsidRPr="0053696E" w:rsidRDefault="0053696E" w:rsidP="0053696E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4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77603CD0" w14:textId="71169EBB" w:rsidR="0053696E" w:rsidRPr="0053696E" w:rsidRDefault="0053696E" w:rsidP="0053696E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5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209DEE4" w14:textId="0BD46758" w:rsidR="0053696E" w:rsidRPr="0053696E" w:rsidRDefault="0053696E" w:rsidP="0053696E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6</w:t>
            </w:r>
          </w:p>
        </w:tc>
      </w:tr>
      <w:tr w:rsidR="0053696E" w:rsidRPr="0053696E" w14:paraId="5BC8903A" w14:textId="77777777" w:rsidTr="0053696E">
        <w:tc>
          <w:tcPr>
            <w:tcW w:w="1742" w:type="dxa"/>
            <w:shd w:val="clear" w:color="auto" w:fill="E8E8E8" w:themeFill="background2"/>
          </w:tcPr>
          <w:p w14:paraId="58B87D9F" w14:textId="1B534246" w:rsidR="0053696E" w:rsidRPr="0053696E" w:rsidRDefault="0053696E">
            <w:r w:rsidRPr="0053696E">
              <w:t>Nothing</w:t>
            </w:r>
          </w:p>
        </w:tc>
        <w:tc>
          <w:tcPr>
            <w:tcW w:w="1742" w:type="dxa"/>
            <w:shd w:val="clear" w:color="auto" w:fill="E8E8E8" w:themeFill="background2"/>
          </w:tcPr>
          <w:p w14:paraId="38B8207E" w14:textId="5D8D2ABC" w:rsidR="0053696E" w:rsidRPr="0053696E" w:rsidRDefault="0053696E">
            <w:r w:rsidRPr="0053696E">
              <w:t>Coffee &amp; Nuts</w:t>
            </w:r>
          </w:p>
        </w:tc>
        <w:tc>
          <w:tcPr>
            <w:tcW w:w="1743" w:type="dxa"/>
            <w:shd w:val="clear" w:color="auto" w:fill="E8E8E8" w:themeFill="background2"/>
          </w:tcPr>
          <w:p w14:paraId="0AC3528D" w14:textId="4A00D53C" w:rsidR="0053696E" w:rsidRPr="0053696E" w:rsidRDefault="0053696E">
            <w:r w:rsidRPr="0053696E">
              <w:t>Eggs &amp; Cheese</w:t>
            </w:r>
          </w:p>
        </w:tc>
        <w:tc>
          <w:tcPr>
            <w:tcW w:w="1743" w:type="dxa"/>
            <w:shd w:val="clear" w:color="auto" w:fill="E8E8E8" w:themeFill="background2"/>
          </w:tcPr>
          <w:p w14:paraId="0242975C" w14:textId="7D770781" w:rsidR="0053696E" w:rsidRPr="0053696E" w:rsidRDefault="0053696E">
            <w:r w:rsidRPr="0053696E">
              <w:t>Berries &amp; Yog</w:t>
            </w:r>
          </w:p>
        </w:tc>
        <w:tc>
          <w:tcPr>
            <w:tcW w:w="1743" w:type="dxa"/>
            <w:shd w:val="clear" w:color="auto" w:fill="E8E8E8" w:themeFill="background2"/>
          </w:tcPr>
          <w:p w14:paraId="4FB5575F" w14:textId="1B8E20A6" w:rsidR="0053696E" w:rsidRPr="0053696E" w:rsidRDefault="0053696E">
            <w:r w:rsidRPr="0053696E">
              <w:t>Sourdough &amp; Av</w:t>
            </w:r>
          </w:p>
        </w:tc>
        <w:tc>
          <w:tcPr>
            <w:tcW w:w="1743" w:type="dxa"/>
            <w:shd w:val="clear" w:color="auto" w:fill="E8E8E8" w:themeFill="background2"/>
          </w:tcPr>
          <w:p w14:paraId="7AE5C522" w14:textId="52F205E4" w:rsidR="0053696E" w:rsidRPr="0053696E" w:rsidRDefault="0053696E">
            <w:r w:rsidRPr="0053696E">
              <w:t>P’s Porridge</w:t>
            </w:r>
          </w:p>
        </w:tc>
      </w:tr>
      <w:tr w:rsidR="0053696E" w14:paraId="331B5833" w14:textId="77777777" w:rsidTr="0053696E">
        <w:tc>
          <w:tcPr>
            <w:tcW w:w="1742" w:type="dxa"/>
          </w:tcPr>
          <w:p w14:paraId="5561AE56" w14:textId="2CEEA969" w:rsidR="0053696E" w:rsidRDefault="0053696E">
            <w:r>
              <w:t>Coffee/ Tea</w:t>
            </w:r>
          </w:p>
          <w:p w14:paraId="3851EA0C" w14:textId="0C7E2611" w:rsidR="0053696E" w:rsidRDefault="0053696E">
            <w:r>
              <w:t xml:space="preserve">MCT Oil </w:t>
            </w:r>
          </w:p>
        </w:tc>
        <w:tc>
          <w:tcPr>
            <w:tcW w:w="1742" w:type="dxa"/>
          </w:tcPr>
          <w:p w14:paraId="5DF3877D" w14:textId="77777777" w:rsidR="0053696E" w:rsidRDefault="0053696E">
            <w:r>
              <w:t>Salted Macadamias, Almonds, Walnuts</w:t>
            </w:r>
          </w:p>
          <w:p w14:paraId="398C9431" w14:textId="6487279D" w:rsidR="0053696E" w:rsidRDefault="0053696E">
            <w:r>
              <w:t>Coffee/Tea (MCT)</w:t>
            </w:r>
          </w:p>
        </w:tc>
        <w:tc>
          <w:tcPr>
            <w:tcW w:w="1743" w:type="dxa"/>
          </w:tcPr>
          <w:p w14:paraId="0BD0C7C8" w14:textId="759702A8" w:rsidR="0053696E" w:rsidRDefault="0053696E">
            <w:r>
              <w:t>Boiled eggs, either; cheddar, tasty or haloumi cheese</w:t>
            </w:r>
          </w:p>
          <w:p w14:paraId="611E00BA" w14:textId="3007977D" w:rsidR="0053696E" w:rsidRDefault="0053696E">
            <w:r>
              <w:t>Coffee/ Tea (MCT)</w:t>
            </w:r>
          </w:p>
        </w:tc>
        <w:tc>
          <w:tcPr>
            <w:tcW w:w="1743" w:type="dxa"/>
          </w:tcPr>
          <w:p w14:paraId="02E4A28D" w14:textId="1EC7DCCE" w:rsidR="0053696E" w:rsidRDefault="0053696E">
            <w:r>
              <w:t>All berries (frozen are OK), natural yoghurt, ground cinnamon</w:t>
            </w:r>
          </w:p>
          <w:p w14:paraId="570ED31C" w14:textId="169C36AA" w:rsidR="0053696E" w:rsidRDefault="0053696E">
            <w:r>
              <w:t>Coffee/Tea</w:t>
            </w:r>
          </w:p>
        </w:tc>
        <w:tc>
          <w:tcPr>
            <w:tcW w:w="1743" w:type="dxa"/>
          </w:tcPr>
          <w:p w14:paraId="1A55C812" w14:textId="4F2706C4" w:rsidR="0053696E" w:rsidRDefault="0053696E">
            <w:r>
              <w:t xml:space="preserve">Real sourdough, avocado, sea salt, olive oil &amp; fresh lemon </w:t>
            </w:r>
          </w:p>
          <w:p w14:paraId="6EC5B674" w14:textId="746E8667" w:rsidR="0053696E" w:rsidRDefault="0053696E">
            <w:r>
              <w:t>Coffee/Tea</w:t>
            </w:r>
          </w:p>
        </w:tc>
        <w:tc>
          <w:tcPr>
            <w:tcW w:w="1743" w:type="dxa"/>
          </w:tcPr>
          <w:p w14:paraId="63D287D4" w14:textId="3DC34DA5" w:rsidR="0053696E" w:rsidRDefault="0053696E">
            <w:r>
              <w:t>Contain: Oats, LSA mix, coconut, berries, ground cinnamon, honey</w:t>
            </w:r>
          </w:p>
          <w:p w14:paraId="31F585D0" w14:textId="08867F5F" w:rsidR="0053696E" w:rsidRDefault="0053696E">
            <w:r>
              <w:t>Coffee/Tea</w:t>
            </w:r>
          </w:p>
        </w:tc>
      </w:tr>
    </w:tbl>
    <w:p w14:paraId="32302976" w14:textId="050FB13D" w:rsidR="0053696E" w:rsidRDefault="0053696E">
      <w:r>
        <w:t xml:space="preserve"> </w:t>
      </w:r>
    </w:p>
    <w:p w14:paraId="57640F3F" w14:textId="21D65996" w:rsidR="0053696E" w:rsidRPr="0053696E" w:rsidRDefault="0053696E" w:rsidP="0053696E">
      <w:pPr>
        <w:jc w:val="center"/>
        <w:rPr>
          <w:b/>
          <w:bCs/>
        </w:rPr>
      </w:pPr>
      <w:r w:rsidRPr="0053696E">
        <w:rPr>
          <w:b/>
          <w:bCs/>
        </w:rPr>
        <w:t>Lunch</w:t>
      </w:r>
    </w:p>
    <w:p w14:paraId="34A9B76F" w14:textId="77777777" w:rsidR="0053696E" w:rsidRDefault="0053696E" w:rsidP="005369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53696E" w:rsidRPr="0053696E" w14:paraId="7040F0A7" w14:textId="77777777" w:rsidTr="0053696E">
        <w:tc>
          <w:tcPr>
            <w:tcW w:w="1742" w:type="dxa"/>
            <w:shd w:val="clear" w:color="auto" w:fill="D9D9D9" w:themeFill="background1" w:themeFillShade="D9"/>
          </w:tcPr>
          <w:p w14:paraId="6DEEE51A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1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0D8171A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2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7CFAEF46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3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1BA3E6D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4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20F9B37E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5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26679EB9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6</w:t>
            </w:r>
          </w:p>
        </w:tc>
      </w:tr>
      <w:tr w:rsidR="0053696E" w14:paraId="48102DD1" w14:textId="77777777" w:rsidTr="0053696E">
        <w:tc>
          <w:tcPr>
            <w:tcW w:w="1742" w:type="dxa"/>
            <w:shd w:val="clear" w:color="auto" w:fill="E8E8E8" w:themeFill="background2"/>
          </w:tcPr>
          <w:p w14:paraId="065D2185" w14:textId="1B286F40" w:rsidR="0053696E" w:rsidRDefault="0053696E" w:rsidP="00151FE1">
            <w:r>
              <w:t>Tuna &amp; Rice</w:t>
            </w:r>
          </w:p>
        </w:tc>
        <w:tc>
          <w:tcPr>
            <w:tcW w:w="1742" w:type="dxa"/>
            <w:shd w:val="clear" w:color="auto" w:fill="E8E8E8" w:themeFill="background2"/>
          </w:tcPr>
          <w:p w14:paraId="3DDB9FB1" w14:textId="102811AA" w:rsidR="0053696E" w:rsidRDefault="0053696E" w:rsidP="00151FE1">
            <w:r>
              <w:t>Salad &amp; Beef</w:t>
            </w:r>
          </w:p>
        </w:tc>
        <w:tc>
          <w:tcPr>
            <w:tcW w:w="1743" w:type="dxa"/>
            <w:shd w:val="clear" w:color="auto" w:fill="E8E8E8" w:themeFill="background2"/>
          </w:tcPr>
          <w:p w14:paraId="2D8A21DE" w14:textId="226AFE92" w:rsidR="0053696E" w:rsidRDefault="0053696E" w:rsidP="00151FE1">
            <w:r>
              <w:t>Chicken &amp; Q</w:t>
            </w:r>
          </w:p>
        </w:tc>
        <w:tc>
          <w:tcPr>
            <w:tcW w:w="1743" w:type="dxa"/>
            <w:shd w:val="clear" w:color="auto" w:fill="E8E8E8" w:themeFill="background2"/>
          </w:tcPr>
          <w:p w14:paraId="27420FF3" w14:textId="54F4C7AA" w:rsidR="0053696E" w:rsidRDefault="0053696E" w:rsidP="00151FE1">
            <w:r>
              <w:t>Sourdough &amp; G</w:t>
            </w:r>
          </w:p>
        </w:tc>
        <w:tc>
          <w:tcPr>
            <w:tcW w:w="1743" w:type="dxa"/>
            <w:shd w:val="clear" w:color="auto" w:fill="E8E8E8" w:themeFill="background2"/>
          </w:tcPr>
          <w:p w14:paraId="2C6AB000" w14:textId="60070943" w:rsidR="0053696E" w:rsidRDefault="0053696E" w:rsidP="00151FE1">
            <w:r>
              <w:t>Sweet pot &amp; L</w:t>
            </w:r>
          </w:p>
        </w:tc>
        <w:tc>
          <w:tcPr>
            <w:tcW w:w="1743" w:type="dxa"/>
            <w:shd w:val="clear" w:color="auto" w:fill="E8E8E8" w:themeFill="background2"/>
          </w:tcPr>
          <w:p w14:paraId="13EEB7DC" w14:textId="6DFE0FCE" w:rsidR="0053696E" w:rsidRDefault="0053696E" w:rsidP="00151FE1">
            <w:r>
              <w:t>Biltong crunch</w:t>
            </w:r>
          </w:p>
        </w:tc>
      </w:tr>
      <w:tr w:rsidR="0053696E" w14:paraId="37B0581E" w14:textId="77777777" w:rsidTr="00151FE1">
        <w:tc>
          <w:tcPr>
            <w:tcW w:w="1742" w:type="dxa"/>
          </w:tcPr>
          <w:p w14:paraId="153200F7" w14:textId="77777777" w:rsidR="0053696E" w:rsidRDefault="0053696E" w:rsidP="00151FE1">
            <w:r>
              <w:t>Tuna in olive oil</w:t>
            </w:r>
          </w:p>
          <w:p w14:paraId="2030F423" w14:textId="28B72BA6" w:rsidR="0053696E" w:rsidRDefault="0053696E" w:rsidP="00151FE1">
            <w:r>
              <w:t xml:space="preserve">Rice or quinoa (the microwavable version), sea salt, </w:t>
            </w:r>
            <w:proofErr w:type="spellStart"/>
            <w:r>
              <w:t>avo</w:t>
            </w:r>
            <w:proofErr w:type="spellEnd"/>
            <w:r>
              <w:t xml:space="preserve"> &amp; fresh lemon</w:t>
            </w:r>
            <w:r>
              <w:t xml:space="preserve"> </w:t>
            </w:r>
          </w:p>
        </w:tc>
        <w:tc>
          <w:tcPr>
            <w:tcW w:w="1742" w:type="dxa"/>
          </w:tcPr>
          <w:p w14:paraId="74067809" w14:textId="171DD930" w:rsidR="0053696E" w:rsidRDefault="0053696E" w:rsidP="00151FE1">
            <w:r>
              <w:t xml:space="preserve">Whip up a leafy salad – anything fresh works.  Contain your beef cuts. </w:t>
            </w:r>
          </w:p>
          <w:p w14:paraId="14E9FB81" w14:textId="3BBDD7C5" w:rsidR="0053696E" w:rsidRDefault="0053696E" w:rsidP="00151FE1">
            <w:r>
              <w:t xml:space="preserve">Mac &amp; pecan nuts, salt &amp; fresh lime.  </w:t>
            </w:r>
          </w:p>
        </w:tc>
        <w:tc>
          <w:tcPr>
            <w:tcW w:w="1743" w:type="dxa"/>
          </w:tcPr>
          <w:p w14:paraId="289DF780" w14:textId="7BEE47CE" w:rsidR="0053696E" w:rsidRDefault="0053696E" w:rsidP="00151FE1">
            <w:r>
              <w:t>Contain your chicken, add microwavable quinoa, lime, sea salt, celery, carrots &amp; capsicum</w:t>
            </w:r>
          </w:p>
        </w:tc>
        <w:tc>
          <w:tcPr>
            <w:tcW w:w="1743" w:type="dxa"/>
          </w:tcPr>
          <w:p w14:paraId="7FFBD88E" w14:textId="31B55FEB" w:rsidR="0053696E" w:rsidRDefault="0053696E" w:rsidP="00151FE1">
            <w:r>
              <w:t xml:space="preserve">Real sourdough, goats cheese, </w:t>
            </w:r>
            <w:proofErr w:type="spellStart"/>
            <w:r>
              <w:t>avo</w:t>
            </w:r>
            <w:proofErr w:type="spellEnd"/>
            <w:r>
              <w:t>, olive oil, lemon, sea salt</w:t>
            </w:r>
          </w:p>
        </w:tc>
        <w:tc>
          <w:tcPr>
            <w:tcW w:w="1743" w:type="dxa"/>
          </w:tcPr>
          <w:p w14:paraId="6447FE3C" w14:textId="5211ACAB" w:rsidR="0053696E" w:rsidRDefault="0053696E" w:rsidP="00151FE1">
            <w:r>
              <w:t xml:space="preserve">Contain your </w:t>
            </w:r>
            <w:r w:rsidR="00200E78">
              <w:t xml:space="preserve">baked </w:t>
            </w:r>
            <w:r>
              <w:t xml:space="preserve">sweet potato, contain your lamb cuts, add chilli flakes, </w:t>
            </w:r>
            <w:proofErr w:type="spellStart"/>
            <w:r w:rsidR="00200E78">
              <w:t>nat</w:t>
            </w:r>
            <w:proofErr w:type="spellEnd"/>
            <w:r w:rsidR="00200E78">
              <w:t xml:space="preserve"> yoghurt, </w:t>
            </w:r>
            <w:r>
              <w:t xml:space="preserve">salt &amp; lime. </w:t>
            </w:r>
          </w:p>
          <w:p w14:paraId="1F21485C" w14:textId="6E3F85EA" w:rsidR="0053696E" w:rsidRDefault="0053696E" w:rsidP="00151FE1">
            <w:r>
              <w:t>Apple or pear</w:t>
            </w:r>
          </w:p>
        </w:tc>
        <w:tc>
          <w:tcPr>
            <w:tcW w:w="1743" w:type="dxa"/>
          </w:tcPr>
          <w:p w14:paraId="1D6E9E01" w14:textId="48BB12D2" w:rsidR="0053696E" w:rsidRDefault="0053696E" w:rsidP="00151FE1">
            <w:r>
              <w:t>Order some barbell biltong, box up; celery, carrots, mac nuts, haloumi, and capsicum</w:t>
            </w:r>
          </w:p>
        </w:tc>
      </w:tr>
    </w:tbl>
    <w:p w14:paraId="20116BDF" w14:textId="77777777" w:rsidR="0053696E" w:rsidRDefault="0053696E"/>
    <w:p w14:paraId="442FF934" w14:textId="77777777" w:rsidR="0053696E" w:rsidRPr="0053696E" w:rsidRDefault="0053696E" w:rsidP="0053696E">
      <w:pPr>
        <w:jc w:val="center"/>
        <w:rPr>
          <w:b/>
          <w:bCs/>
        </w:rPr>
      </w:pPr>
      <w:r w:rsidRPr="0053696E">
        <w:rPr>
          <w:b/>
          <w:bCs/>
        </w:rPr>
        <w:t>Lunch</w:t>
      </w:r>
    </w:p>
    <w:p w14:paraId="7F782890" w14:textId="77777777" w:rsidR="0053696E" w:rsidRDefault="0053696E" w:rsidP="005369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53696E" w:rsidRPr="0053696E" w14:paraId="3D5ABD85" w14:textId="77777777" w:rsidTr="0053696E">
        <w:tc>
          <w:tcPr>
            <w:tcW w:w="1742" w:type="dxa"/>
            <w:shd w:val="clear" w:color="auto" w:fill="D9D9D9" w:themeFill="background1" w:themeFillShade="D9"/>
          </w:tcPr>
          <w:p w14:paraId="3FB91300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1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3A1AB60D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2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2DC6DC67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3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102206D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4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09A2DA9B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5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7A91A17" w14:textId="77777777" w:rsidR="0053696E" w:rsidRPr="0053696E" w:rsidRDefault="0053696E" w:rsidP="00151FE1">
            <w:pPr>
              <w:jc w:val="center"/>
              <w:rPr>
                <w:b/>
                <w:bCs/>
                <w:sz w:val="44"/>
                <w:szCs w:val="44"/>
              </w:rPr>
            </w:pPr>
            <w:r w:rsidRPr="0053696E">
              <w:rPr>
                <w:b/>
                <w:bCs/>
                <w:sz w:val="44"/>
                <w:szCs w:val="44"/>
              </w:rPr>
              <w:t>6</w:t>
            </w:r>
          </w:p>
        </w:tc>
      </w:tr>
      <w:tr w:rsidR="0053696E" w14:paraId="30E1D45D" w14:textId="77777777" w:rsidTr="0053696E">
        <w:tc>
          <w:tcPr>
            <w:tcW w:w="1742" w:type="dxa"/>
            <w:shd w:val="clear" w:color="auto" w:fill="E8E8E8" w:themeFill="background2"/>
          </w:tcPr>
          <w:p w14:paraId="5D257700" w14:textId="10428896" w:rsidR="0053696E" w:rsidRDefault="0053696E" w:rsidP="00151FE1">
            <w:r>
              <w:t>Veggies/ Beef</w:t>
            </w:r>
          </w:p>
        </w:tc>
        <w:tc>
          <w:tcPr>
            <w:tcW w:w="1742" w:type="dxa"/>
            <w:shd w:val="clear" w:color="auto" w:fill="E8E8E8" w:themeFill="background2"/>
          </w:tcPr>
          <w:p w14:paraId="0153131F" w14:textId="2F3AE60D" w:rsidR="0053696E" w:rsidRDefault="0053696E" w:rsidP="00151FE1">
            <w:r>
              <w:t xml:space="preserve">Spag </w:t>
            </w:r>
            <w:proofErr w:type="spellStart"/>
            <w:r>
              <w:t>bologn</w:t>
            </w:r>
            <w:r w:rsidR="00200E78">
              <w:t>e</w:t>
            </w:r>
            <w:r>
              <w:t>se</w:t>
            </w:r>
            <w:proofErr w:type="spellEnd"/>
          </w:p>
        </w:tc>
        <w:tc>
          <w:tcPr>
            <w:tcW w:w="1743" w:type="dxa"/>
            <w:shd w:val="clear" w:color="auto" w:fill="E8E8E8" w:themeFill="background2"/>
          </w:tcPr>
          <w:p w14:paraId="6B1130C0" w14:textId="14F95AD2" w:rsidR="0053696E" w:rsidRDefault="0053696E" w:rsidP="00151FE1">
            <w:r>
              <w:t>Salmon &amp; Veg</w:t>
            </w:r>
          </w:p>
        </w:tc>
        <w:tc>
          <w:tcPr>
            <w:tcW w:w="1743" w:type="dxa"/>
            <w:shd w:val="clear" w:color="auto" w:fill="E8E8E8" w:themeFill="background2"/>
          </w:tcPr>
          <w:p w14:paraId="0D882134" w14:textId="2212C837" w:rsidR="0053696E" w:rsidRDefault="0053696E" w:rsidP="00151FE1">
            <w:r>
              <w:t>Chicken Curry</w:t>
            </w:r>
          </w:p>
        </w:tc>
        <w:tc>
          <w:tcPr>
            <w:tcW w:w="1743" w:type="dxa"/>
            <w:shd w:val="clear" w:color="auto" w:fill="E8E8E8" w:themeFill="background2"/>
          </w:tcPr>
          <w:p w14:paraId="3A6E72AD" w14:textId="74D6011C" w:rsidR="0053696E" w:rsidRDefault="0053696E" w:rsidP="00151FE1">
            <w:r>
              <w:t>Tom/ Bacon S</w:t>
            </w:r>
          </w:p>
        </w:tc>
        <w:tc>
          <w:tcPr>
            <w:tcW w:w="1743" w:type="dxa"/>
            <w:shd w:val="clear" w:color="auto" w:fill="E8E8E8" w:themeFill="background2"/>
          </w:tcPr>
          <w:p w14:paraId="3A3225D3" w14:textId="1314CE24" w:rsidR="0053696E" w:rsidRDefault="0053696E" w:rsidP="00151FE1">
            <w:r>
              <w:t>Hamburgers</w:t>
            </w:r>
          </w:p>
        </w:tc>
      </w:tr>
      <w:tr w:rsidR="0053696E" w14:paraId="59A98478" w14:textId="77777777" w:rsidTr="00151FE1">
        <w:tc>
          <w:tcPr>
            <w:tcW w:w="1742" w:type="dxa"/>
          </w:tcPr>
          <w:p w14:paraId="320841A3" w14:textId="4D5B2C5D" w:rsidR="0053696E" w:rsidRDefault="0053696E" w:rsidP="00151FE1">
            <w:r>
              <w:t>Roast veggies of choice (the more</w:t>
            </w:r>
            <w:r w:rsidR="00200E78">
              <w:t>,</w:t>
            </w:r>
            <w:r>
              <w:t xml:space="preserve"> the better), add butter &amp; sea salt.  Add the beef</w:t>
            </w:r>
            <w:r>
              <w:t xml:space="preserve"> </w:t>
            </w:r>
          </w:p>
        </w:tc>
        <w:tc>
          <w:tcPr>
            <w:tcW w:w="1742" w:type="dxa"/>
          </w:tcPr>
          <w:p w14:paraId="52FB8E70" w14:textId="77777777" w:rsidR="0053696E" w:rsidRDefault="0053696E" w:rsidP="00151FE1">
            <w:r>
              <w:t xml:space="preserve">Don’t you dare add sugar! </w:t>
            </w:r>
          </w:p>
          <w:p w14:paraId="5F486282" w14:textId="4C6B8C72" w:rsidR="0053696E" w:rsidRDefault="0053696E" w:rsidP="00151FE1">
            <w:r>
              <w:t>Google a simple recipe or click on the weblink icon</w:t>
            </w:r>
            <w:r>
              <w:t xml:space="preserve">  </w:t>
            </w:r>
          </w:p>
        </w:tc>
        <w:tc>
          <w:tcPr>
            <w:tcW w:w="1743" w:type="dxa"/>
          </w:tcPr>
          <w:p w14:paraId="34B785B0" w14:textId="4A844F71" w:rsidR="0053696E" w:rsidRDefault="0053696E" w:rsidP="00151FE1">
            <w:r>
              <w:t xml:space="preserve">Pan-fry your salmon and air-fry or bake your veggies. </w:t>
            </w:r>
          </w:p>
          <w:p w14:paraId="76F7F309" w14:textId="41292F31" w:rsidR="0053696E" w:rsidRDefault="0053696E" w:rsidP="00151FE1">
            <w:r>
              <w:t>Add salt, olive oil &amp; lime</w:t>
            </w:r>
          </w:p>
        </w:tc>
        <w:tc>
          <w:tcPr>
            <w:tcW w:w="1743" w:type="dxa"/>
          </w:tcPr>
          <w:p w14:paraId="2133A100" w14:textId="23A2822F" w:rsidR="0053696E" w:rsidRDefault="0053696E" w:rsidP="00151FE1">
            <w:r>
              <w:t>Chicken, water chestnut, asparagus, spinach leaves, green curry paste, coconut milk</w:t>
            </w:r>
          </w:p>
        </w:tc>
        <w:tc>
          <w:tcPr>
            <w:tcW w:w="1743" w:type="dxa"/>
          </w:tcPr>
          <w:p w14:paraId="44C8FD03" w14:textId="77777777" w:rsidR="0053696E" w:rsidRDefault="0053696E" w:rsidP="00151FE1">
            <w:r>
              <w:t>Check out the simple recipe.</w:t>
            </w:r>
          </w:p>
          <w:p w14:paraId="2F4A8793" w14:textId="77777777" w:rsidR="0053696E" w:rsidRDefault="0053696E" w:rsidP="00151FE1">
            <w:r>
              <w:t xml:space="preserve">Tomato soup adding bacon.  </w:t>
            </w:r>
          </w:p>
          <w:p w14:paraId="201085DB" w14:textId="460F2E47" w:rsidR="0053696E" w:rsidRDefault="0053696E" w:rsidP="00151FE1">
            <w:r>
              <w:t>Lentils or chickpeas</w:t>
            </w:r>
          </w:p>
        </w:tc>
        <w:tc>
          <w:tcPr>
            <w:tcW w:w="1743" w:type="dxa"/>
          </w:tcPr>
          <w:p w14:paraId="34EBEB2A" w14:textId="468FF93E" w:rsidR="0053696E" w:rsidRDefault="0053696E" w:rsidP="00151FE1">
            <w:r>
              <w:t>Make your patties, mince etc, add onion, leaf, haloumi, tomato, on sourdough</w:t>
            </w:r>
            <w:r>
              <w:t xml:space="preserve"> </w:t>
            </w:r>
          </w:p>
        </w:tc>
      </w:tr>
    </w:tbl>
    <w:p w14:paraId="13B93B98" w14:textId="77777777" w:rsidR="0053696E" w:rsidRDefault="0053696E"/>
    <w:p w14:paraId="211CBAFE" w14:textId="77777777" w:rsidR="0053696E" w:rsidRDefault="0053696E"/>
    <w:p w14:paraId="51FDF41E" w14:textId="3731B175" w:rsidR="0053696E" w:rsidRPr="00200E78" w:rsidRDefault="0053696E">
      <w:pPr>
        <w:rPr>
          <w:b/>
          <w:bCs/>
        </w:rPr>
      </w:pPr>
      <w:r w:rsidRPr="00200E78">
        <w:rPr>
          <w:b/>
          <w:bCs/>
        </w:rPr>
        <w:t>PAMPY EATS</w:t>
      </w:r>
    </w:p>
    <w:p w14:paraId="08F0FC38" w14:textId="2916A323" w:rsidR="0053696E" w:rsidRDefault="0053696E">
      <w:r>
        <w:t>YOUR FOOD DIARY</w:t>
      </w:r>
    </w:p>
    <w:p w14:paraId="2EDA4DD2" w14:textId="77777777" w:rsidR="0053696E" w:rsidRDefault="0053696E"/>
    <w:p w14:paraId="341486C5" w14:textId="575B9717" w:rsidR="0053696E" w:rsidRDefault="0053696E" w:rsidP="0053696E">
      <w:pPr>
        <w:pStyle w:val="ListParagraph"/>
        <w:numPr>
          <w:ilvl w:val="0"/>
          <w:numId w:val="1"/>
        </w:numPr>
      </w:pPr>
      <w:r>
        <w:t xml:space="preserve">Mark your choice. </w:t>
      </w:r>
    </w:p>
    <w:p w14:paraId="3190B8C0" w14:textId="77777777" w:rsidR="00200E78" w:rsidRDefault="00200E78" w:rsidP="00200E78">
      <w:pPr>
        <w:pStyle w:val="ListParagraph"/>
      </w:pPr>
    </w:p>
    <w:p w14:paraId="18C274EC" w14:textId="77777777" w:rsidR="0053696E" w:rsidRDefault="0053696E" w:rsidP="0053696E">
      <w:pPr>
        <w:pStyle w:val="Li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93"/>
        <w:gridCol w:w="1494"/>
        <w:gridCol w:w="1494"/>
        <w:gridCol w:w="1494"/>
        <w:gridCol w:w="1494"/>
        <w:gridCol w:w="1494"/>
      </w:tblGrid>
      <w:tr w:rsidR="0053696E" w14:paraId="3FA395A9" w14:textId="77777777" w:rsidTr="0053696E">
        <w:tc>
          <w:tcPr>
            <w:tcW w:w="1493" w:type="dxa"/>
            <w:shd w:val="clear" w:color="auto" w:fill="E8E8E8" w:themeFill="background2"/>
          </w:tcPr>
          <w:p w14:paraId="62B8A598" w14:textId="0D484865" w:rsidR="0053696E" w:rsidRDefault="0053696E" w:rsidP="0053696E">
            <w:pPr>
              <w:jc w:val="center"/>
            </w:pPr>
            <w:r>
              <w:t>Day 1</w:t>
            </w:r>
          </w:p>
        </w:tc>
        <w:tc>
          <w:tcPr>
            <w:tcW w:w="1493" w:type="dxa"/>
            <w:shd w:val="clear" w:color="auto" w:fill="E8E8E8" w:themeFill="background2"/>
          </w:tcPr>
          <w:p w14:paraId="60B59EA5" w14:textId="0E1D99DB" w:rsidR="0053696E" w:rsidRDefault="0053696E" w:rsidP="0053696E">
            <w:pPr>
              <w:jc w:val="center"/>
            </w:pPr>
            <w:r>
              <w:t>Day 2</w:t>
            </w:r>
          </w:p>
        </w:tc>
        <w:tc>
          <w:tcPr>
            <w:tcW w:w="1494" w:type="dxa"/>
            <w:shd w:val="clear" w:color="auto" w:fill="E8E8E8" w:themeFill="background2"/>
          </w:tcPr>
          <w:p w14:paraId="32940565" w14:textId="4AACA217" w:rsidR="0053696E" w:rsidRDefault="0053696E" w:rsidP="0053696E">
            <w:pPr>
              <w:jc w:val="center"/>
            </w:pPr>
            <w:r>
              <w:t>Day 3</w:t>
            </w:r>
          </w:p>
        </w:tc>
        <w:tc>
          <w:tcPr>
            <w:tcW w:w="1494" w:type="dxa"/>
            <w:shd w:val="clear" w:color="auto" w:fill="E8E8E8" w:themeFill="background2"/>
          </w:tcPr>
          <w:p w14:paraId="739FCB48" w14:textId="062834AF" w:rsidR="0053696E" w:rsidRDefault="0053696E" w:rsidP="0053696E">
            <w:pPr>
              <w:jc w:val="center"/>
            </w:pPr>
            <w:r>
              <w:t>Day 4</w:t>
            </w:r>
          </w:p>
        </w:tc>
        <w:tc>
          <w:tcPr>
            <w:tcW w:w="1494" w:type="dxa"/>
            <w:shd w:val="clear" w:color="auto" w:fill="E8E8E8" w:themeFill="background2"/>
          </w:tcPr>
          <w:p w14:paraId="54466FF5" w14:textId="7B6EC9CF" w:rsidR="0053696E" w:rsidRDefault="0053696E" w:rsidP="0053696E">
            <w:pPr>
              <w:jc w:val="center"/>
            </w:pPr>
            <w:r>
              <w:t>Day 5</w:t>
            </w:r>
          </w:p>
        </w:tc>
        <w:tc>
          <w:tcPr>
            <w:tcW w:w="1494" w:type="dxa"/>
            <w:shd w:val="clear" w:color="auto" w:fill="E8E8E8" w:themeFill="background2"/>
          </w:tcPr>
          <w:p w14:paraId="2D41EBF0" w14:textId="7A030A33" w:rsidR="0053696E" w:rsidRDefault="0053696E" w:rsidP="0053696E">
            <w:pPr>
              <w:jc w:val="center"/>
            </w:pPr>
            <w:r>
              <w:t>Day 6</w:t>
            </w:r>
          </w:p>
        </w:tc>
        <w:tc>
          <w:tcPr>
            <w:tcW w:w="1494" w:type="dxa"/>
            <w:shd w:val="clear" w:color="auto" w:fill="E8E8E8" w:themeFill="background2"/>
          </w:tcPr>
          <w:p w14:paraId="5505192C" w14:textId="44DC3FC8" w:rsidR="0053696E" w:rsidRDefault="0053696E" w:rsidP="0053696E">
            <w:pPr>
              <w:jc w:val="center"/>
            </w:pPr>
            <w:r>
              <w:t>Day 7</w:t>
            </w:r>
          </w:p>
        </w:tc>
      </w:tr>
      <w:tr w:rsidR="0053696E" w14:paraId="52AAE061" w14:textId="77777777" w:rsidTr="0053696E">
        <w:tc>
          <w:tcPr>
            <w:tcW w:w="1493" w:type="dxa"/>
          </w:tcPr>
          <w:p w14:paraId="01B144B9" w14:textId="73F90437" w:rsidR="0053696E" w:rsidRDefault="0053696E" w:rsidP="0053696E">
            <w:r>
              <w:t>B: e.g. #5</w:t>
            </w:r>
          </w:p>
        </w:tc>
        <w:tc>
          <w:tcPr>
            <w:tcW w:w="1493" w:type="dxa"/>
          </w:tcPr>
          <w:p w14:paraId="08A615E6" w14:textId="58FBB8E1" w:rsidR="0053696E" w:rsidRDefault="0053696E" w:rsidP="0053696E">
            <w:r>
              <w:t>B:</w:t>
            </w:r>
          </w:p>
        </w:tc>
        <w:tc>
          <w:tcPr>
            <w:tcW w:w="1494" w:type="dxa"/>
          </w:tcPr>
          <w:p w14:paraId="66A2BDDF" w14:textId="4406F930" w:rsidR="0053696E" w:rsidRDefault="0053696E" w:rsidP="0053696E">
            <w:r>
              <w:t>B:</w:t>
            </w:r>
          </w:p>
        </w:tc>
        <w:tc>
          <w:tcPr>
            <w:tcW w:w="1494" w:type="dxa"/>
          </w:tcPr>
          <w:p w14:paraId="0C5AF005" w14:textId="45413FF7" w:rsidR="0053696E" w:rsidRDefault="0053696E" w:rsidP="0053696E">
            <w:r>
              <w:t>B:</w:t>
            </w:r>
          </w:p>
        </w:tc>
        <w:tc>
          <w:tcPr>
            <w:tcW w:w="1494" w:type="dxa"/>
          </w:tcPr>
          <w:p w14:paraId="17B6961C" w14:textId="233199AA" w:rsidR="0053696E" w:rsidRDefault="0053696E" w:rsidP="0053696E">
            <w:r>
              <w:t>B:</w:t>
            </w:r>
          </w:p>
        </w:tc>
        <w:tc>
          <w:tcPr>
            <w:tcW w:w="1494" w:type="dxa"/>
          </w:tcPr>
          <w:p w14:paraId="52A95CAE" w14:textId="65DDB4A2" w:rsidR="0053696E" w:rsidRDefault="0053696E" w:rsidP="0053696E">
            <w:r>
              <w:t>B:</w:t>
            </w:r>
          </w:p>
        </w:tc>
        <w:tc>
          <w:tcPr>
            <w:tcW w:w="1494" w:type="dxa"/>
          </w:tcPr>
          <w:p w14:paraId="46555501" w14:textId="388F52B5" w:rsidR="0053696E" w:rsidRDefault="0053696E" w:rsidP="0053696E">
            <w:r>
              <w:t>B:</w:t>
            </w:r>
          </w:p>
        </w:tc>
      </w:tr>
      <w:tr w:rsidR="0053696E" w14:paraId="5C676164" w14:textId="77777777" w:rsidTr="0053696E">
        <w:tc>
          <w:tcPr>
            <w:tcW w:w="1493" w:type="dxa"/>
          </w:tcPr>
          <w:p w14:paraId="006EBAFD" w14:textId="09DBE26C" w:rsidR="0053696E" w:rsidRDefault="0053696E" w:rsidP="0053696E">
            <w:r>
              <w:t>L:</w:t>
            </w:r>
          </w:p>
        </w:tc>
        <w:tc>
          <w:tcPr>
            <w:tcW w:w="1493" w:type="dxa"/>
          </w:tcPr>
          <w:p w14:paraId="330835E8" w14:textId="4BF06BC0" w:rsidR="0053696E" w:rsidRDefault="0053696E" w:rsidP="0053696E">
            <w:r>
              <w:t>L:</w:t>
            </w:r>
          </w:p>
        </w:tc>
        <w:tc>
          <w:tcPr>
            <w:tcW w:w="1494" w:type="dxa"/>
          </w:tcPr>
          <w:p w14:paraId="5D08CF63" w14:textId="5A927C87" w:rsidR="0053696E" w:rsidRDefault="0053696E" w:rsidP="0053696E">
            <w:r>
              <w:t>L:</w:t>
            </w:r>
          </w:p>
        </w:tc>
        <w:tc>
          <w:tcPr>
            <w:tcW w:w="1494" w:type="dxa"/>
          </w:tcPr>
          <w:p w14:paraId="3608E098" w14:textId="733FC763" w:rsidR="0053696E" w:rsidRDefault="0053696E" w:rsidP="0053696E">
            <w:r>
              <w:t>L:</w:t>
            </w:r>
          </w:p>
        </w:tc>
        <w:tc>
          <w:tcPr>
            <w:tcW w:w="1494" w:type="dxa"/>
          </w:tcPr>
          <w:p w14:paraId="0D9CFE4A" w14:textId="40E0C2E8" w:rsidR="0053696E" w:rsidRDefault="0053696E" w:rsidP="0053696E">
            <w:r>
              <w:t>L:</w:t>
            </w:r>
          </w:p>
        </w:tc>
        <w:tc>
          <w:tcPr>
            <w:tcW w:w="1494" w:type="dxa"/>
          </w:tcPr>
          <w:p w14:paraId="5AD412E8" w14:textId="0567A058" w:rsidR="0053696E" w:rsidRDefault="0053696E" w:rsidP="0053696E">
            <w:r>
              <w:t>L:</w:t>
            </w:r>
          </w:p>
        </w:tc>
        <w:tc>
          <w:tcPr>
            <w:tcW w:w="1494" w:type="dxa"/>
          </w:tcPr>
          <w:p w14:paraId="14E626B3" w14:textId="6D64A997" w:rsidR="0053696E" w:rsidRDefault="0053696E" w:rsidP="0053696E">
            <w:r>
              <w:t>L:</w:t>
            </w:r>
          </w:p>
        </w:tc>
      </w:tr>
      <w:tr w:rsidR="0053696E" w14:paraId="1ABF0DF4" w14:textId="77777777" w:rsidTr="0053696E">
        <w:tc>
          <w:tcPr>
            <w:tcW w:w="1493" w:type="dxa"/>
          </w:tcPr>
          <w:p w14:paraId="0510144C" w14:textId="7248B44A" w:rsidR="0053696E" w:rsidRDefault="0053696E" w:rsidP="0053696E">
            <w:r>
              <w:t>D:</w:t>
            </w:r>
          </w:p>
        </w:tc>
        <w:tc>
          <w:tcPr>
            <w:tcW w:w="1493" w:type="dxa"/>
          </w:tcPr>
          <w:p w14:paraId="54E7485A" w14:textId="616280AF" w:rsidR="0053696E" w:rsidRDefault="0053696E" w:rsidP="0053696E">
            <w:r>
              <w:t>D:</w:t>
            </w:r>
          </w:p>
        </w:tc>
        <w:tc>
          <w:tcPr>
            <w:tcW w:w="1494" w:type="dxa"/>
          </w:tcPr>
          <w:p w14:paraId="47CF8CFF" w14:textId="40C03BEE" w:rsidR="0053696E" w:rsidRDefault="0053696E" w:rsidP="0053696E">
            <w:r>
              <w:t>D:</w:t>
            </w:r>
          </w:p>
        </w:tc>
        <w:tc>
          <w:tcPr>
            <w:tcW w:w="1494" w:type="dxa"/>
          </w:tcPr>
          <w:p w14:paraId="0060E67C" w14:textId="70D106F1" w:rsidR="0053696E" w:rsidRDefault="0053696E" w:rsidP="0053696E">
            <w:r>
              <w:t>D:</w:t>
            </w:r>
          </w:p>
        </w:tc>
        <w:tc>
          <w:tcPr>
            <w:tcW w:w="1494" w:type="dxa"/>
          </w:tcPr>
          <w:p w14:paraId="2076E057" w14:textId="09A2284F" w:rsidR="0053696E" w:rsidRDefault="0053696E" w:rsidP="0053696E">
            <w:r>
              <w:t>D:</w:t>
            </w:r>
          </w:p>
        </w:tc>
        <w:tc>
          <w:tcPr>
            <w:tcW w:w="1494" w:type="dxa"/>
          </w:tcPr>
          <w:p w14:paraId="0B89336A" w14:textId="737EFC40" w:rsidR="0053696E" w:rsidRDefault="0053696E" w:rsidP="0053696E">
            <w:r>
              <w:t>D:</w:t>
            </w:r>
          </w:p>
        </w:tc>
        <w:tc>
          <w:tcPr>
            <w:tcW w:w="1494" w:type="dxa"/>
          </w:tcPr>
          <w:p w14:paraId="29862826" w14:textId="49CAFCC4" w:rsidR="0053696E" w:rsidRDefault="0053696E" w:rsidP="0053696E">
            <w:r>
              <w:t>D:</w:t>
            </w:r>
          </w:p>
        </w:tc>
      </w:tr>
    </w:tbl>
    <w:p w14:paraId="704A8B15" w14:textId="77777777" w:rsidR="0053696E" w:rsidRDefault="005369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93"/>
        <w:gridCol w:w="1494"/>
        <w:gridCol w:w="1494"/>
        <w:gridCol w:w="1494"/>
        <w:gridCol w:w="1494"/>
        <w:gridCol w:w="1494"/>
      </w:tblGrid>
      <w:tr w:rsidR="0053696E" w14:paraId="091C8EDA" w14:textId="77777777" w:rsidTr="0053696E">
        <w:tc>
          <w:tcPr>
            <w:tcW w:w="1493" w:type="dxa"/>
            <w:shd w:val="clear" w:color="auto" w:fill="E8E8E8" w:themeFill="background2"/>
          </w:tcPr>
          <w:p w14:paraId="1E505593" w14:textId="07CB596D" w:rsidR="0053696E" w:rsidRDefault="0053696E" w:rsidP="0053696E">
            <w:pPr>
              <w:jc w:val="center"/>
            </w:pPr>
            <w:r>
              <w:t xml:space="preserve">Day </w:t>
            </w:r>
            <w:r>
              <w:t>8</w:t>
            </w:r>
          </w:p>
        </w:tc>
        <w:tc>
          <w:tcPr>
            <w:tcW w:w="1493" w:type="dxa"/>
            <w:shd w:val="clear" w:color="auto" w:fill="E8E8E8" w:themeFill="background2"/>
          </w:tcPr>
          <w:p w14:paraId="0AEFB9C7" w14:textId="6A2D5220" w:rsidR="0053696E" w:rsidRDefault="0053696E" w:rsidP="0053696E">
            <w:pPr>
              <w:jc w:val="center"/>
            </w:pPr>
            <w:r>
              <w:t xml:space="preserve">Day </w:t>
            </w:r>
            <w:r>
              <w:t>9</w:t>
            </w:r>
          </w:p>
        </w:tc>
        <w:tc>
          <w:tcPr>
            <w:tcW w:w="1494" w:type="dxa"/>
            <w:shd w:val="clear" w:color="auto" w:fill="E8E8E8" w:themeFill="background2"/>
          </w:tcPr>
          <w:p w14:paraId="29B6C4D0" w14:textId="20A2A8C9" w:rsidR="0053696E" w:rsidRDefault="0053696E" w:rsidP="0053696E">
            <w:pPr>
              <w:jc w:val="center"/>
            </w:pPr>
            <w:r>
              <w:t xml:space="preserve">Day </w:t>
            </w:r>
            <w:r>
              <w:t>10</w:t>
            </w:r>
          </w:p>
        </w:tc>
        <w:tc>
          <w:tcPr>
            <w:tcW w:w="1494" w:type="dxa"/>
            <w:shd w:val="clear" w:color="auto" w:fill="E8E8E8" w:themeFill="background2"/>
          </w:tcPr>
          <w:p w14:paraId="63A917E8" w14:textId="03DDA6E4" w:rsidR="0053696E" w:rsidRDefault="0053696E" w:rsidP="0053696E">
            <w:pPr>
              <w:jc w:val="center"/>
            </w:pPr>
            <w:r>
              <w:t xml:space="preserve">Day </w:t>
            </w:r>
            <w:r>
              <w:t>11</w:t>
            </w:r>
          </w:p>
        </w:tc>
        <w:tc>
          <w:tcPr>
            <w:tcW w:w="1494" w:type="dxa"/>
            <w:shd w:val="clear" w:color="auto" w:fill="E8E8E8" w:themeFill="background2"/>
          </w:tcPr>
          <w:p w14:paraId="69070FE5" w14:textId="1177BD8F" w:rsidR="0053696E" w:rsidRDefault="0053696E" w:rsidP="0053696E">
            <w:pPr>
              <w:jc w:val="center"/>
            </w:pPr>
            <w:r>
              <w:t xml:space="preserve">Day </w:t>
            </w:r>
            <w:r>
              <w:t>12</w:t>
            </w:r>
          </w:p>
        </w:tc>
        <w:tc>
          <w:tcPr>
            <w:tcW w:w="1494" w:type="dxa"/>
            <w:shd w:val="clear" w:color="auto" w:fill="E8E8E8" w:themeFill="background2"/>
          </w:tcPr>
          <w:p w14:paraId="4EF9C49E" w14:textId="75C8597D" w:rsidR="0053696E" w:rsidRDefault="0053696E" w:rsidP="0053696E">
            <w:pPr>
              <w:jc w:val="center"/>
            </w:pPr>
            <w:r>
              <w:t xml:space="preserve">Day </w:t>
            </w:r>
            <w:r>
              <w:t>13</w:t>
            </w:r>
          </w:p>
        </w:tc>
        <w:tc>
          <w:tcPr>
            <w:tcW w:w="1494" w:type="dxa"/>
            <w:shd w:val="clear" w:color="auto" w:fill="E8E8E8" w:themeFill="background2"/>
          </w:tcPr>
          <w:p w14:paraId="5EF8C7F9" w14:textId="6B304FFF" w:rsidR="0053696E" w:rsidRDefault="0053696E" w:rsidP="0053696E">
            <w:pPr>
              <w:jc w:val="center"/>
            </w:pPr>
            <w:r>
              <w:t xml:space="preserve">Day </w:t>
            </w:r>
            <w:r>
              <w:t>14</w:t>
            </w:r>
          </w:p>
        </w:tc>
      </w:tr>
      <w:tr w:rsidR="0053696E" w14:paraId="1B12C249" w14:textId="77777777" w:rsidTr="00151FE1">
        <w:tc>
          <w:tcPr>
            <w:tcW w:w="1493" w:type="dxa"/>
          </w:tcPr>
          <w:p w14:paraId="27A0EA2F" w14:textId="3DE01CE1" w:rsidR="0053696E" w:rsidRDefault="0053696E" w:rsidP="00151FE1">
            <w:r>
              <w:t xml:space="preserve">B: </w:t>
            </w:r>
          </w:p>
        </w:tc>
        <w:tc>
          <w:tcPr>
            <w:tcW w:w="1493" w:type="dxa"/>
          </w:tcPr>
          <w:p w14:paraId="6344CE43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61A9BB3A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47808692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28B77B76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22083157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2F59976B" w14:textId="77777777" w:rsidR="0053696E" w:rsidRDefault="0053696E" w:rsidP="00151FE1">
            <w:r>
              <w:t>B:</w:t>
            </w:r>
          </w:p>
        </w:tc>
      </w:tr>
      <w:tr w:rsidR="0053696E" w14:paraId="7F94CF97" w14:textId="77777777" w:rsidTr="00151FE1">
        <w:tc>
          <w:tcPr>
            <w:tcW w:w="1493" w:type="dxa"/>
          </w:tcPr>
          <w:p w14:paraId="39B418E7" w14:textId="77777777" w:rsidR="0053696E" w:rsidRDefault="0053696E" w:rsidP="00151FE1">
            <w:r>
              <w:t>L:</w:t>
            </w:r>
          </w:p>
        </w:tc>
        <w:tc>
          <w:tcPr>
            <w:tcW w:w="1493" w:type="dxa"/>
          </w:tcPr>
          <w:p w14:paraId="4D2C1A1A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2FF23C86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7B08BBCA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19192FCB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764B3883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3EC3FB84" w14:textId="77777777" w:rsidR="0053696E" w:rsidRDefault="0053696E" w:rsidP="00151FE1">
            <w:r>
              <w:t>L:</w:t>
            </w:r>
          </w:p>
        </w:tc>
      </w:tr>
      <w:tr w:rsidR="0053696E" w14:paraId="5A07CFD6" w14:textId="77777777" w:rsidTr="00151FE1">
        <w:tc>
          <w:tcPr>
            <w:tcW w:w="1493" w:type="dxa"/>
          </w:tcPr>
          <w:p w14:paraId="0AECCF7E" w14:textId="77777777" w:rsidR="0053696E" w:rsidRDefault="0053696E" w:rsidP="00151FE1">
            <w:r>
              <w:t>D:</w:t>
            </w:r>
          </w:p>
        </w:tc>
        <w:tc>
          <w:tcPr>
            <w:tcW w:w="1493" w:type="dxa"/>
          </w:tcPr>
          <w:p w14:paraId="39E0BD29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7DC5A40F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2233CF4F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38A4C6EB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246FE836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742C13FD" w14:textId="77777777" w:rsidR="0053696E" w:rsidRDefault="0053696E" w:rsidP="00151FE1">
            <w:r>
              <w:t>D:</w:t>
            </w:r>
          </w:p>
        </w:tc>
      </w:tr>
    </w:tbl>
    <w:p w14:paraId="08FAF331" w14:textId="77777777" w:rsidR="0053696E" w:rsidRDefault="005369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93"/>
        <w:gridCol w:w="1494"/>
        <w:gridCol w:w="1494"/>
        <w:gridCol w:w="1494"/>
        <w:gridCol w:w="1494"/>
        <w:gridCol w:w="1494"/>
      </w:tblGrid>
      <w:tr w:rsidR="0053696E" w14:paraId="4B430A50" w14:textId="77777777" w:rsidTr="0053696E">
        <w:tc>
          <w:tcPr>
            <w:tcW w:w="1493" w:type="dxa"/>
            <w:shd w:val="clear" w:color="auto" w:fill="E8E8E8" w:themeFill="background2"/>
          </w:tcPr>
          <w:p w14:paraId="0F1579A7" w14:textId="6A167BD9" w:rsidR="0053696E" w:rsidRDefault="0053696E" w:rsidP="0053696E">
            <w:pPr>
              <w:jc w:val="center"/>
            </w:pPr>
            <w:r>
              <w:t xml:space="preserve">Day </w:t>
            </w:r>
            <w:r>
              <w:t>15</w:t>
            </w:r>
          </w:p>
        </w:tc>
        <w:tc>
          <w:tcPr>
            <w:tcW w:w="1493" w:type="dxa"/>
            <w:shd w:val="clear" w:color="auto" w:fill="E8E8E8" w:themeFill="background2"/>
          </w:tcPr>
          <w:p w14:paraId="45E8C53F" w14:textId="24C7116F" w:rsidR="0053696E" w:rsidRDefault="0053696E" w:rsidP="0053696E">
            <w:pPr>
              <w:jc w:val="center"/>
            </w:pPr>
            <w:r>
              <w:t xml:space="preserve">Day </w:t>
            </w:r>
            <w:r>
              <w:t>16</w:t>
            </w:r>
          </w:p>
        </w:tc>
        <w:tc>
          <w:tcPr>
            <w:tcW w:w="1494" w:type="dxa"/>
            <w:shd w:val="clear" w:color="auto" w:fill="E8E8E8" w:themeFill="background2"/>
          </w:tcPr>
          <w:p w14:paraId="0DE3E9F7" w14:textId="07E5FE91" w:rsidR="0053696E" w:rsidRDefault="0053696E" w:rsidP="0053696E">
            <w:pPr>
              <w:jc w:val="center"/>
            </w:pPr>
            <w:r>
              <w:t xml:space="preserve">Day </w:t>
            </w:r>
            <w:r>
              <w:t>17</w:t>
            </w:r>
          </w:p>
        </w:tc>
        <w:tc>
          <w:tcPr>
            <w:tcW w:w="1494" w:type="dxa"/>
            <w:shd w:val="clear" w:color="auto" w:fill="E8E8E8" w:themeFill="background2"/>
          </w:tcPr>
          <w:p w14:paraId="7B9367AB" w14:textId="69A23265" w:rsidR="0053696E" w:rsidRDefault="0053696E" w:rsidP="0053696E">
            <w:pPr>
              <w:jc w:val="center"/>
            </w:pPr>
            <w:r>
              <w:t xml:space="preserve">Day </w:t>
            </w:r>
            <w:r>
              <w:t>18</w:t>
            </w:r>
          </w:p>
        </w:tc>
        <w:tc>
          <w:tcPr>
            <w:tcW w:w="1494" w:type="dxa"/>
            <w:shd w:val="clear" w:color="auto" w:fill="E8E8E8" w:themeFill="background2"/>
          </w:tcPr>
          <w:p w14:paraId="60FCFB23" w14:textId="5FD81870" w:rsidR="0053696E" w:rsidRDefault="0053696E" w:rsidP="0053696E">
            <w:pPr>
              <w:jc w:val="center"/>
            </w:pPr>
            <w:r>
              <w:t xml:space="preserve">Day </w:t>
            </w:r>
            <w:r>
              <w:t>19</w:t>
            </w:r>
          </w:p>
        </w:tc>
        <w:tc>
          <w:tcPr>
            <w:tcW w:w="1494" w:type="dxa"/>
            <w:shd w:val="clear" w:color="auto" w:fill="E8E8E8" w:themeFill="background2"/>
          </w:tcPr>
          <w:p w14:paraId="643B5CD5" w14:textId="15597CAB" w:rsidR="0053696E" w:rsidRDefault="0053696E" w:rsidP="0053696E">
            <w:pPr>
              <w:jc w:val="center"/>
            </w:pPr>
            <w:r>
              <w:t xml:space="preserve">Day </w:t>
            </w:r>
            <w:r>
              <w:t>20</w:t>
            </w:r>
          </w:p>
        </w:tc>
        <w:tc>
          <w:tcPr>
            <w:tcW w:w="1494" w:type="dxa"/>
            <w:shd w:val="clear" w:color="auto" w:fill="E8E8E8" w:themeFill="background2"/>
          </w:tcPr>
          <w:p w14:paraId="54653F87" w14:textId="0B60E06A" w:rsidR="0053696E" w:rsidRDefault="0053696E" w:rsidP="0053696E">
            <w:pPr>
              <w:jc w:val="center"/>
            </w:pPr>
            <w:r>
              <w:t xml:space="preserve">Day </w:t>
            </w:r>
            <w:r>
              <w:t>21</w:t>
            </w:r>
          </w:p>
        </w:tc>
      </w:tr>
      <w:tr w:rsidR="0053696E" w14:paraId="39262BD3" w14:textId="77777777" w:rsidTr="00151FE1">
        <w:tc>
          <w:tcPr>
            <w:tcW w:w="1493" w:type="dxa"/>
          </w:tcPr>
          <w:p w14:paraId="65EF8AF5" w14:textId="0E95BF5E" w:rsidR="0053696E" w:rsidRDefault="0053696E" w:rsidP="00151FE1">
            <w:r>
              <w:t xml:space="preserve">B: </w:t>
            </w:r>
          </w:p>
        </w:tc>
        <w:tc>
          <w:tcPr>
            <w:tcW w:w="1493" w:type="dxa"/>
          </w:tcPr>
          <w:p w14:paraId="31B2C86C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32BFB4E5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7F8B90FA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2845B438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151F8351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74FD6C07" w14:textId="77777777" w:rsidR="0053696E" w:rsidRDefault="0053696E" w:rsidP="00151FE1">
            <w:r>
              <w:t>B:</w:t>
            </w:r>
          </w:p>
        </w:tc>
      </w:tr>
      <w:tr w:rsidR="0053696E" w14:paraId="26E3DB82" w14:textId="77777777" w:rsidTr="00151FE1">
        <w:tc>
          <w:tcPr>
            <w:tcW w:w="1493" w:type="dxa"/>
          </w:tcPr>
          <w:p w14:paraId="086C0B0F" w14:textId="77777777" w:rsidR="0053696E" w:rsidRDefault="0053696E" w:rsidP="00151FE1">
            <w:r>
              <w:t>L:</w:t>
            </w:r>
          </w:p>
        </w:tc>
        <w:tc>
          <w:tcPr>
            <w:tcW w:w="1493" w:type="dxa"/>
          </w:tcPr>
          <w:p w14:paraId="33F0E3EA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3B645AF4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14021F68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307B8750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0E02DA30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1E7919EA" w14:textId="77777777" w:rsidR="0053696E" w:rsidRDefault="0053696E" w:rsidP="00151FE1">
            <w:r>
              <w:t>L:</w:t>
            </w:r>
          </w:p>
        </w:tc>
      </w:tr>
      <w:tr w:rsidR="0053696E" w14:paraId="54BF67F3" w14:textId="77777777" w:rsidTr="00151FE1">
        <w:tc>
          <w:tcPr>
            <w:tcW w:w="1493" w:type="dxa"/>
          </w:tcPr>
          <w:p w14:paraId="0E68D83B" w14:textId="77777777" w:rsidR="0053696E" w:rsidRDefault="0053696E" w:rsidP="00151FE1">
            <w:r>
              <w:t>D:</w:t>
            </w:r>
          </w:p>
        </w:tc>
        <w:tc>
          <w:tcPr>
            <w:tcW w:w="1493" w:type="dxa"/>
          </w:tcPr>
          <w:p w14:paraId="673C0647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04C9D080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4D5077E5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23146B47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61644986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5F658580" w14:textId="77777777" w:rsidR="0053696E" w:rsidRDefault="0053696E" w:rsidP="00151FE1">
            <w:r>
              <w:t>D:</w:t>
            </w:r>
          </w:p>
        </w:tc>
      </w:tr>
    </w:tbl>
    <w:p w14:paraId="0E55DD3F" w14:textId="77777777" w:rsidR="0053696E" w:rsidRDefault="005369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93"/>
        <w:gridCol w:w="1494"/>
        <w:gridCol w:w="1494"/>
        <w:gridCol w:w="1494"/>
        <w:gridCol w:w="1494"/>
        <w:gridCol w:w="1494"/>
      </w:tblGrid>
      <w:tr w:rsidR="0053696E" w14:paraId="54C610DF" w14:textId="77777777" w:rsidTr="0053696E">
        <w:tc>
          <w:tcPr>
            <w:tcW w:w="1493" w:type="dxa"/>
            <w:shd w:val="clear" w:color="auto" w:fill="E8E8E8" w:themeFill="background2"/>
          </w:tcPr>
          <w:p w14:paraId="358C09D7" w14:textId="3B8093BD" w:rsidR="0053696E" w:rsidRDefault="0053696E" w:rsidP="0053696E">
            <w:pPr>
              <w:jc w:val="center"/>
            </w:pPr>
            <w:r>
              <w:t xml:space="preserve">Day </w:t>
            </w:r>
            <w:r>
              <w:t>22</w:t>
            </w:r>
          </w:p>
        </w:tc>
        <w:tc>
          <w:tcPr>
            <w:tcW w:w="1493" w:type="dxa"/>
            <w:shd w:val="clear" w:color="auto" w:fill="E8E8E8" w:themeFill="background2"/>
          </w:tcPr>
          <w:p w14:paraId="58624CC1" w14:textId="4EB08364" w:rsidR="0053696E" w:rsidRDefault="0053696E" w:rsidP="0053696E">
            <w:pPr>
              <w:jc w:val="center"/>
            </w:pPr>
            <w:r>
              <w:t>Day 2</w:t>
            </w:r>
            <w:r>
              <w:t>3</w:t>
            </w:r>
          </w:p>
        </w:tc>
        <w:tc>
          <w:tcPr>
            <w:tcW w:w="1494" w:type="dxa"/>
            <w:shd w:val="clear" w:color="auto" w:fill="E8E8E8" w:themeFill="background2"/>
          </w:tcPr>
          <w:p w14:paraId="4E27652C" w14:textId="2044C182" w:rsidR="0053696E" w:rsidRDefault="0053696E" w:rsidP="0053696E">
            <w:pPr>
              <w:jc w:val="center"/>
            </w:pPr>
            <w:r>
              <w:t xml:space="preserve">Day </w:t>
            </w:r>
            <w:r>
              <w:t>24</w:t>
            </w:r>
          </w:p>
        </w:tc>
        <w:tc>
          <w:tcPr>
            <w:tcW w:w="1494" w:type="dxa"/>
            <w:shd w:val="clear" w:color="auto" w:fill="E8E8E8" w:themeFill="background2"/>
          </w:tcPr>
          <w:p w14:paraId="586139C0" w14:textId="15FC0E8A" w:rsidR="0053696E" w:rsidRDefault="0053696E" w:rsidP="0053696E">
            <w:pPr>
              <w:jc w:val="center"/>
            </w:pPr>
            <w:r>
              <w:t xml:space="preserve">Day </w:t>
            </w:r>
            <w:r>
              <w:t>25</w:t>
            </w:r>
          </w:p>
        </w:tc>
        <w:tc>
          <w:tcPr>
            <w:tcW w:w="1494" w:type="dxa"/>
            <w:shd w:val="clear" w:color="auto" w:fill="E8E8E8" w:themeFill="background2"/>
          </w:tcPr>
          <w:p w14:paraId="24F162C1" w14:textId="4AD19FF7" w:rsidR="0053696E" w:rsidRDefault="0053696E" w:rsidP="0053696E">
            <w:pPr>
              <w:jc w:val="center"/>
            </w:pPr>
            <w:r>
              <w:t xml:space="preserve">Day </w:t>
            </w:r>
            <w:r>
              <w:t>26</w:t>
            </w:r>
          </w:p>
        </w:tc>
        <w:tc>
          <w:tcPr>
            <w:tcW w:w="1494" w:type="dxa"/>
            <w:shd w:val="clear" w:color="auto" w:fill="E8E8E8" w:themeFill="background2"/>
          </w:tcPr>
          <w:p w14:paraId="5B663E15" w14:textId="0774E4DB" w:rsidR="0053696E" w:rsidRDefault="0053696E" w:rsidP="0053696E">
            <w:pPr>
              <w:jc w:val="center"/>
            </w:pPr>
            <w:r>
              <w:t xml:space="preserve">Day </w:t>
            </w:r>
            <w:r>
              <w:t>27</w:t>
            </w:r>
          </w:p>
        </w:tc>
        <w:tc>
          <w:tcPr>
            <w:tcW w:w="1494" w:type="dxa"/>
            <w:shd w:val="clear" w:color="auto" w:fill="E8E8E8" w:themeFill="background2"/>
          </w:tcPr>
          <w:p w14:paraId="7C689FC4" w14:textId="4187659C" w:rsidR="0053696E" w:rsidRDefault="0053696E" w:rsidP="0053696E">
            <w:pPr>
              <w:jc w:val="center"/>
            </w:pPr>
            <w:r>
              <w:t xml:space="preserve">Day </w:t>
            </w:r>
            <w:r>
              <w:t>28</w:t>
            </w:r>
          </w:p>
        </w:tc>
      </w:tr>
      <w:tr w:rsidR="0053696E" w14:paraId="069A284A" w14:textId="77777777" w:rsidTr="00151FE1">
        <w:tc>
          <w:tcPr>
            <w:tcW w:w="1493" w:type="dxa"/>
          </w:tcPr>
          <w:p w14:paraId="4D821FCA" w14:textId="22A498E4" w:rsidR="0053696E" w:rsidRDefault="0053696E" w:rsidP="00151FE1">
            <w:r>
              <w:t xml:space="preserve">B: </w:t>
            </w:r>
          </w:p>
        </w:tc>
        <w:tc>
          <w:tcPr>
            <w:tcW w:w="1493" w:type="dxa"/>
          </w:tcPr>
          <w:p w14:paraId="140A6DFD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6F2A4212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4335B176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7DE5DEB2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769D42E7" w14:textId="77777777" w:rsidR="0053696E" w:rsidRDefault="0053696E" w:rsidP="00151FE1">
            <w:r>
              <w:t>B:</w:t>
            </w:r>
          </w:p>
        </w:tc>
        <w:tc>
          <w:tcPr>
            <w:tcW w:w="1494" w:type="dxa"/>
          </w:tcPr>
          <w:p w14:paraId="0A1C9C05" w14:textId="77777777" w:rsidR="0053696E" w:rsidRDefault="0053696E" w:rsidP="00151FE1">
            <w:r>
              <w:t>B:</w:t>
            </w:r>
          </w:p>
        </w:tc>
      </w:tr>
      <w:tr w:rsidR="0053696E" w14:paraId="00FE7256" w14:textId="77777777" w:rsidTr="00151FE1">
        <w:tc>
          <w:tcPr>
            <w:tcW w:w="1493" w:type="dxa"/>
          </w:tcPr>
          <w:p w14:paraId="63084266" w14:textId="77777777" w:rsidR="0053696E" w:rsidRDefault="0053696E" w:rsidP="00151FE1">
            <w:r>
              <w:t>L:</w:t>
            </w:r>
          </w:p>
        </w:tc>
        <w:tc>
          <w:tcPr>
            <w:tcW w:w="1493" w:type="dxa"/>
          </w:tcPr>
          <w:p w14:paraId="4EE820A4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3A390866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3903FC35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68EF5E35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41FE191B" w14:textId="77777777" w:rsidR="0053696E" w:rsidRDefault="0053696E" w:rsidP="00151FE1">
            <w:r>
              <w:t>L:</w:t>
            </w:r>
          </w:p>
        </w:tc>
        <w:tc>
          <w:tcPr>
            <w:tcW w:w="1494" w:type="dxa"/>
          </w:tcPr>
          <w:p w14:paraId="4C15F255" w14:textId="77777777" w:rsidR="0053696E" w:rsidRDefault="0053696E" w:rsidP="00151FE1">
            <w:r>
              <w:t>L:</w:t>
            </w:r>
          </w:p>
        </w:tc>
      </w:tr>
      <w:tr w:rsidR="0053696E" w14:paraId="5C0BC337" w14:textId="77777777" w:rsidTr="00151FE1">
        <w:tc>
          <w:tcPr>
            <w:tcW w:w="1493" w:type="dxa"/>
          </w:tcPr>
          <w:p w14:paraId="3C74FD59" w14:textId="77777777" w:rsidR="0053696E" w:rsidRDefault="0053696E" w:rsidP="00151FE1">
            <w:r>
              <w:t>D:</w:t>
            </w:r>
          </w:p>
        </w:tc>
        <w:tc>
          <w:tcPr>
            <w:tcW w:w="1493" w:type="dxa"/>
          </w:tcPr>
          <w:p w14:paraId="6F280A55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6E2163B9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11FBB25C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7FF63A86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24303558" w14:textId="77777777" w:rsidR="0053696E" w:rsidRDefault="0053696E" w:rsidP="00151FE1">
            <w:r>
              <w:t>D:</w:t>
            </w:r>
          </w:p>
        </w:tc>
        <w:tc>
          <w:tcPr>
            <w:tcW w:w="1494" w:type="dxa"/>
          </w:tcPr>
          <w:p w14:paraId="687B44D0" w14:textId="77777777" w:rsidR="0053696E" w:rsidRDefault="0053696E" w:rsidP="00151FE1">
            <w:r>
              <w:t>D:</w:t>
            </w:r>
          </w:p>
        </w:tc>
      </w:tr>
    </w:tbl>
    <w:p w14:paraId="7F9295DC" w14:textId="77777777" w:rsidR="0053696E" w:rsidRDefault="0053696E"/>
    <w:p w14:paraId="062DFCEA" w14:textId="77777777" w:rsidR="0053696E" w:rsidRDefault="0053696E"/>
    <w:p w14:paraId="62B0029D" w14:textId="2E6F0174" w:rsidR="0053696E" w:rsidRDefault="0053696E">
      <w:r>
        <w:t xml:space="preserve">Notes: </w:t>
      </w:r>
    </w:p>
    <w:sectPr w:rsidR="0053696E" w:rsidSect="005369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6B39DA"/>
    <w:multiLevelType w:val="hybridMultilevel"/>
    <w:tmpl w:val="906E40FC"/>
    <w:lvl w:ilvl="0" w:tplc="09A8D7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A495F"/>
    <w:multiLevelType w:val="hybridMultilevel"/>
    <w:tmpl w:val="0A34DA8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9390013">
    <w:abstractNumId w:val="0"/>
  </w:num>
  <w:num w:numId="2" w16cid:durableId="17303758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zNTO0tDA2NTQzszRU0lEKTi0uzszPAykwrAUAhn5OCiwAAAA="/>
  </w:docVars>
  <w:rsids>
    <w:rsidRoot w:val="0053696E"/>
    <w:rsid w:val="00200E78"/>
    <w:rsid w:val="00535452"/>
    <w:rsid w:val="0053696E"/>
    <w:rsid w:val="005964E3"/>
    <w:rsid w:val="00726EE2"/>
    <w:rsid w:val="008C6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FDB684"/>
  <w15:chartTrackingRefBased/>
  <w15:docId w15:val="{D0CC149C-60EA-4B57-AF86-3CF4C92A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69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69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696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69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69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69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69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69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69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69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69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696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69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69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69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69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69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69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69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69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69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69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69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69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69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369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69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69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696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369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385</Words>
  <Characters>1998</Characters>
  <Application>Microsoft Office Word</Application>
  <DocSecurity>0</DocSecurity>
  <Lines>142</Lines>
  <Paragraphs>95</Paragraphs>
  <ScaleCrop>false</ScaleCrop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Pamp</dc:creator>
  <cp:keywords/>
  <dc:description/>
  <cp:lastModifiedBy>Brad Pamp</cp:lastModifiedBy>
  <cp:revision>2</cp:revision>
  <dcterms:created xsi:type="dcterms:W3CDTF">2024-06-23T22:43:00Z</dcterms:created>
  <dcterms:modified xsi:type="dcterms:W3CDTF">2024-06-24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edb735-eee2-4459-9e30-54131cdd8ab2</vt:lpwstr>
  </property>
</Properties>
</file>